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F814" w14:textId="77777777" w:rsidR="002D6FA6" w:rsidRPr="00B305E6" w:rsidRDefault="002D6FA6" w:rsidP="00421D00">
      <w:pPr>
        <w:ind w:left="426" w:right="-115"/>
        <w:rPr>
          <w:rFonts w:ascii="Century Gothic" w:hAnsi="Century Gothic"/>
          <w:sz w:val="22"/>
          <w:szCs w:val="22"/>
        </w:rPr>
      </w:pPr>
    </w:p>
    <w:p w14:paraId="626CAE53" w14:textId="2C0EE2EB" w:rsidR="0098646A" w:rsidRPr="00AC5221" w:rsidRDefault="00535DE5" w:rsidP="001338EE">
      <w:pPr>
        <w:ind w:left="851" w:right="594"/>
        <w:jc w:val="center"/>
        <w:rPr>
          <w:rFonts w:ascii="Bradley Hand ITC" w:hAnsi="Bradley Hand ITC"/>
          <w:b/>
          <w:bCs/>
          <w:color w:val="00617F"/>
          <w:sz w:val="44"/>
          <w:szCs w:val="44"/>
        </w:rPr>
      </w:pPr>
      <w:r w:rsidRPr="00AC5221">
        <w:rPr>
          <w:rFonts w:ascii="Bradley Hand ITC" w:hAnsi="Bradley Hand ITC"/>
          <w:b/>
          <w:bCs/>
          <w:color w:val="00617F"/>
          <w:sz w:val="44"/>
          <w:szCs w:val="44"/>
        </w:rPr>
        <w:t>vol</w:t>
      </w:r>
      <w:r w:rsidR="0084178E" w:rsidRPr="00AC5221">
        <w:rPr>
          <w:rFonts w:ascii="Bradley Hand ITC" w:hAnsi="Bradley Hand ITC"/>
          <w:b/>
          <w:bCs/>
          <w:color w:val="00617F"/>
          <w:sz w:val="44"/>
          <w:szCs w:val="44"/>
        </w:rPr>
        <w:t xml:space="preserve"> </w:t>
      </w:r>
      <w:r w:rsidR="0098646A" w:rsidRPr="00AC5221">
        <w:rPr>
          <w:rFonts w:ascii="Bradley Hand ITC" w:hAnsi="Bradley Hand ITC"/>
          <w:b/>
          <w:bCs/>
          <w:color w:val="00617F"/>
          <w:sz w:val="44"/>
          <w:szCs w:val="44"/>
        </w:rPr>
        <w:sym w:font="Symbol" w:char="F0B7"/>
      </w:r>
      <w:r w:rsidR="0084178E" w:rsidRPr="00AC5221">
        <w:rPr>
          <w:rFonts w:ascii="Bradley Hand ITC" w:hAnsi="Bradley Hand ITC"/>
          <w:b/>
          <w:bCs/>
          <w:color w:val="00617F"/>
          <w:sz w:val="44"/>
          <w:szCs w:val="44"/>
        </w:rPr>
        <w:t xml:space="preserve"> </w:t>
      </w:r>
      <w:r w:rsidR="0098646A" w:rsidRPr="00AC5221">
        <w:rPr>
          <w:rFonts w:ascii="Bradley Hand ITC" w:hAnsi="Bradley Hand ITC"/>
          <w:b/>
          <w:bCs/>
          <w:color w:val="00617F"/>
          <w:sz w:val="44"/>
          <w:szCs w:val="44"/>
        </w:rPr>
        <w:t>un</w:t>
      </w:r>
      <w:r w:rsidR="0084178E" w:rsidRPr="00AC5221">
        <w:rPr>
          <w:rFonts w:ascii="Bradley Hand ITC" w:hAnsi="Bradley Hand ITC"/>
          <w:b/>
          <w:bCs/>
          <w:color w:val="00617F"/>
          <w:sz w:val="44"/>
          <w:szCs w:val="44"/>
        </w:rPr>
        <w:t xml:space="preserve"> </w:t>
      </w:r>
      <w:r w:rsidR="0098646A" w:rsidRPr="00AC5221">
        <w:rPr>
          <w:rFonts w:ascii="Bradley Hand ITC" w:hAnsi="Bradley Hand ITC"/>
          <w:b/>
          <w:bCs/>
          <w:color w:val="00617F"/>
          <w:sz w:val="44"/>
          <w:szCs w:val="44"/>
        </w:rPr>
        <w:sym w:font="Symbol" w:char="F0B7"/>
      </w:r>
      <w:r w:rsidR="0084178E" w:rsidRPr="00AC5221">
        <w:rPr>
          <w:rFonts w:ascii="Bradley Hand ITC" w:hAnsi="Bradley Hand ITC"/>
          <w:b/>
          <w:bCs/>
          <w:color w:val="00617F"/>
          <w:sz w:val="44"/>
          <w:szCs w:val="44"/>
        </w:rPr>
        <w:t xml:space="preserve"> </w:t>
      </w:r>
      <w:r w:rsidRPr="00AC5221">
        <w:rPr>
          <w:rFonts w:ascii="Bradley Hand ITC" w:hAnsi="Bradley Hand ITC"/>
          <w:b/>
          <w:bCs/>
          <w:color w:val="00617F"/>
          <w:sz w:val="44"/>
          <w:szCs w:val="44"/>
        </w:rPr>
        <w:t>teer</w:t>
      </w:r>
      <w:r w:rsidR="002146C0" w:rsidRPr="00AC5221">
        <w:rPr>
          <w:rFonts w:ascii="Bradley Hand ITC" w:hAnsi="Bradley Hand ITC"/>
          <w:b/>
          <w:bCs/>
          <w:color w:val="00617F"/>
          <w:sz w:val="44"/>
          <w:szCs w:val="44"/>
        </w:rPr>
        <w:t xml:space="preserve"> </w:t>
      </w:r>
    </w:p>
    <w:p w14:paraId="7C1C2015" w14:textId="70AFB6CD" w:rsidR="002146C0" w:rsidRPr="00AC5221" w:rsidRDefault="002146C0" w:rsidP="001338EE">
      <w:pPr>
        <w:ind w:left="851" w:right="594"/>
        <w:jc w:val="center"/>
        <w:rPr>
          <w:rFonts w:ascii="Bradley Hand ITC" w:hAnsi="Bradley Hand ITC"/>
          <w:b/>
          <w:bCs/>
          <w:color w:val="00617F"/>
          <w:sz w:val="32"/>
          <w:szCs w:val="32"/>
        </w:rPr>
      </w:pPr>
      <w:r w:rsidRPr="00AC5221">
        <w:rPr>
          <w:rFonts w:ascii="Bradley Hand ITC" w:hAnsi="Bradley Hand ITC"/>
          <w:b/>
          <w:bCs/>
          <w:color w:val="00617F"/>
          <w:sz w:val="32"/>
          <w:szCs w:val="32"/>
        </w:rPr>
        <w:t>noun</w:t>
      </w:r>
      <w:r w:rsidR="0098646A"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 </w:t>
      </w:r>
      <w:r w:rsidR="0098646A" w:rsidRPr="00AC5221">
        <w:rPr>
          <w:rFonts w:ascii="Bradley Hand ITC" w:hAnsi="Bradley Hand ITC"/>
          <w:b/>
          <w:bCs/>
          <w:color w:val="00617F"/>
          <w:sz w:val="32"/>
          <w:szCs w:val="32"/>
        </w:rPr>
        <w:sym w:font="Symbol" w:char="F0BD"/>
      </w:r>
      <w:r w:rsidR="00FE36D9"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 </w:t>
      </w:r>
      <w:r w:rsidR="0084178E" w:rsidRPr="00AC5221">
        <w:rPr>
          <w:rFonts w:ascii="Bradley Hand ITC" w:hAnsi="Bradley Hand ITC"/>
          <w:b/>
          <w:bCs/>
          <w:color w:val="00617F"/>
          <w:sz w:val="32"/>
          <w:szCs w:val="32"/>
        </w:rPr>
        <w:t>/</w:t>
      </w:r>
      <w:r w:rsidR="002A1622" w:rsidRPr="00AC5221">
        <w:rPr>
          <w:b/>
          <w:bCs/>
          <w:color w:val="00617F"/>
          <w:sz w:val="32"/>
          <w:szCs w:val="32"/>
        </w:rPr>
        <w:t>ˌ</w:t>
      </w:r>
      <w:r w:rsidR="002A1622" w:rsidRPr="00AC5221">
        <w:rPr>
          <w:rFonts w:ascii="Bradley Hand ITC" w:hAnsi="Bradley Hand ITC"/>
          <w:b/>
          <w:bCs/>
          <w:color w:val="00617F"/>
          <w:sz w:val="32"/>
          <w:szCs w:val="32"/>
        </w:rPr>
        <w:t>v</w:t>
      </w:r>
      <w:r w:rsidR="002A1622" w:rsidRPr="00AC5221">
        <w:rPr>
          <w:b/>
          <w:bCs/>
          <w:color w:val="00617F"/>
          <w:sz w:val="32"/>
          <w:szCs w:val="32"/>
        </w:rPr>
        <w:t>ɒ</w:t>
      </w:r>
      <w:r w:rsidR="002A1622" w:rsidRPr="00AC5221">
        <w:rPr>
          <w:rFonts w:ascii="Bradley Hand ITC" w:hAnsi="Bradley Hand ITC"/>
          <w:b/>
          <w:bCs/>
          <w:color w:val="00617F"/>
          <w:sz w:val="32"/>
          <w:szCs w:val="32"/>
        </w:rPr>
        <w:t>l</w:t>
      </w:r>
      <w:r w:rsidR="002A1622" w:rsidRPr="00AC5221">
        <w:rPr>
          <w:b/>
          <w:bCs/>
          <w:color w:val="00617F"/>
          <w:sz w:val="32"/>
          <w:szCs w:val="32"/>
        </w:rPr>
        <w:t>ə</w:t>
      </w:r>
      <w:r w:rsidR="002A1622" w:rsidRPr="00AC5221">
        <w:rPr>
          <w:rFonts w:ascii="Bradley Hand ITC" w:hAnsi="Bradley Hand ITC"/>
          <w:b/>
          <w:bCs/>
          <w:color w:val="00617F"/>
          <w:sz w:val="32"/>
          <w:szCs w:val="32"/>
        </w:rPr>
        <w:t>n</w:t>
      </w:r>
      <w:r w:rsidR="002A1622" w:rsidRPr="00AC5221">
        <w:rPr>
          <w:b/>
          <w:bCs/>
          <w:color w:val="00617F"/>
          <w:sz w:val="32"/>
          <w:szCs w:val="32"/>
        </w:rPr>
        <w:t>ˈ</w:t>
      </w:r>
      <w:r w:rsidR="002A1622" w:rsidRPr="00AC5221">
        <w:rPr>
          <w:rFonts w:ascii="Bradley Hand ITC" w:hAnsi="Bradley Hand ITC"/>
          <w:b/>
          <w:bCs/>
          <w:color w:val="00617F"/>
          <w:sz w:val="32"/>
          <w:szCs w:val="32"/>
        </w:rPr>
        <w:t>t</w:t>
      </w:r>
      <w:r w:rsidR="002A1622" w:rsidRPr="00AC5221">
        <w:rPr>
          <w:b/>
          <w:bCs/>
          <w:color w:val="00617F"/>
          <w:sz w:val="32"/>
          <w:szCs w:val="32"/>
        </w:rPr>
        <w:t>ɪə</w:t>
      </w:r>
      <w:r w:rsidR="002A1622" w:rsidRPr="00AC5221">
        <w:rPr>
          <w:rFonts w:ascii="Bradley Hand ITC" w:hAnsi="Bradley Hand ITC"/>
          <w:b/>
          <w:bCs/>
          <w:color w:val="00617F"/>
          <w:sz w:val="32"/>
          <w:szCs w:val="32"/>
        </w:rPr>
        <w:t>(r)/</w:t>
      </w:r>
    </w:p>
    <w:p w14:paraId="5DE5098B" w14:textId="3E0B122E" w:rsidR="00704AF1" w:rsidRPr="00AC5221" w:rsidRDefault="00C27077" w:rsidP="001338EE">
      <w:pPr>
        <w:ind w:left="851" w:right="594"/>
        <w:jc w:val="center"/>
        <w:rPr>
          <w:rFonts w:ascii="Bradley Hand ITC" w:hAnsi="Bradley Hand ITC"/>
          <w:b/>
          <w:bCs/>
          <w:color w:val="00617F"/>
          <w:sz w:val="32"/>
          <w:szCs w:val="32"/>
        </w:rPr>
      </w:pPr>
      <w:r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1: someone who gives their time and </w:t>
      </w:r>
      <w:r w:rsidR="005D2D9F" w:rsidRPr="00AC5221">
        <w:rPr>
          <w:rFonts w:ascii="Bradley Hand ITC" w:hAnsi="Bradley Hand ITC"/>
          <w:b/>
          <w:bCs/>
          <w:color w:val="00617F"/>
          <w:sz w:val="32"/>
          <w:szCs w:val="32"/>
        </w:rPr>
        <w:t>energy</w:t>
      </w:r>
      <w:r w:rsidR="0084178E"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 </w:t>
      </w:r>
      <w:r w:rsidRPr="00AC5221">
        <w:rPr>
          <w:rFonts w:ascii="Bradley Hand ITC" w:hAnsi="Bradley Hand ITC"/>
          <w:b/>
          <w:bCs/>
          <w:color w:val="00617F"/>
          <w:sz w:val="32"/>
          <w:szCs w:val="32"/>
        </w:rPr>
        <w:t>freely for the benefit of others</w:t>
      </w:r>
      <w:r w:rsidR="001338EE"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   2: an </w:t>
      </w:r>
      <w:r w:rsidR="0084178E" w:rsidRPr="00AC5221">
        <w:rPr>
          <w:rFonts w:ascii="Bradley Hand ITC" w:hAnsi="Bradley Hand ITC"/>
          <w:b/>
          <w:bCs/>
          <w:color w:val="00617F"/>
          <w:sz w:val="32"/>
          <w:szCs w:val="32"/>
        </w:rPr>
        <w:t>unstoppable</w:t>
      </w:r>
      <w:r w:rsidR="001338EE" w:rsidRPr="00AC5221">
        <w:rPr>
          <w:rFonts w:ascii="Bradley Hand ITC" w:hAnsi="Bradley Hand ITC"/>
          <w:b/>
          <w:bCs/>
          <w:color w:val="00617F"/>
          <w:sz w:val="32"/>
          <w:szCs w:val="32"/>
        </w:rPr>
        <w:t xml:space="preserve"> difference-maker</w:t>
      </w:r>
    </w:p>
    <w:p w14:paraId="486294D2" w14:textId="77777777" w:rsidR="001338EE" w:rsidRPr="00B305E6" w:rsidRDefault="001338EE" w:rsidP="00F0723A">
      <w:pPr>
        <w:ind w:left="284" w:right="27"/>
        <w:jc w:val="both"/>
        <w:rPr>
          <w:rFonts w:ascii="Century Gothic" w:hAnsi="Century Gothic"/>
          <w:sz w:val="22"/>
          <w:szCs w:val="22"/>
        </w:rPr>
      </w:pPr>
    </w:p>
    <w:p w14:paraId="49D5453A" w14:textId="50D1AAB0" w:rsidR="00FC2E97" w:rsidRPr="00B305E6" w:rsidRDefault="00E27472" w:rsidP="00F0723A">
      <w:pPr>
        <w:spacing w:after="120"/>
        <w:ind w:left="284" w:right="27"/>
        <w:jc w:val="both"/>
        <w:rPr>
          <w:rFonts w:ascii="Century Gothic" w:hAnsi="Century Gothic"/>
          <w:sz w:val="22"/>
          <w:szCs w:val="22"/>
        </w:rPr>
      </w:pPr>
      <w:r w:rsidRPr="00B305E6">
        <w:rPr>
          <w:rFonts w:ascii="Century Gothic" w:hAnsi="Century Gothic"/>
          <w:sz w:val="22"/>
          <w:szCs w:val="22"/>
        </w:rPr>
        <w:t xml:space="preserve">Do you want to make a difference in the lives of </w:t>
      </w:r>
      <w:r w:rsidR="0040283F" w:rsidRPr="00B305E6">
        <w:rPr>
          <w:rFonts w:ascii="Century Gothic" w:hAnsi="Century Gothic"/>
          <w:sz w:val="22"/>
          <w:szCs w:val="22"/>
        </w:rPr>
        <w:t>your community</w:t>
      </w:r>
      <w:r w:rsidR="009B44AD">
        <w:rPr>
          <w:rFonts w:ascii="Century Gothic" w:hAnsi="Century Gothic"/>
          <w:sz w:val="22"/>
          <w:szCs w:val="22"/>
        </w:rPr>
        <w:t>'</w:t>
      </w:r>
      <w:r w:rsidR="0040283F" w:rsidRPr="00B305E6">
        <w:rPr>
          <w:rFonts w:ascii="Century Gothic" w:hAnsi="Century Gothic"/>
          <w:sz w:val="22"/>
          <w:szCs w:val="22"/>
        </w:rPr>
        <w:t>s</w:t>
      </w:r>
      <w:r w:rsidRPr="00B305E6">
        <w:rPr>
          <w:rFonts w:ascii="Century Gothic" w:hAnsi="Century Gothic"/>
          <w:sz w:val="22"/>
          <w:szCs w:val="22"/>
        </w:rPr>
        <w:t xml:space="preserve"> fastest</w:t>
      </w:r>
      <w:r w:rsidR="006C1F40">
        <w:rPr>
          <w:rFonts w:ascii="Century Gothic" w:hAnsi="Century Gothic"/>
          <w:sz w:val="22"/>
          <w:szCs w:val="22"/>
        </w:rPr>
        <w:t>-</w:t>
      </w:r>
      <w:r w:rsidRPr="00B305E6">
        <w:rPr>
          <w:rFonts w:ascii="Century Gothic" w:hAnsi="Century Gothic"/>
          <w:sz w:val="22"/>
          <w:szCs w:val="22"/>
        </w:rPr>
        <w:t>growing population?</w:t>
      </w:r>
    </w:p>
    <w:p w14:paraId="54481684" w14:textId="2CBB6D0C" w:rsidR="003624E3" w:rsidRPr="00807ACA" w:rsidRDefault="3664BB75" w:rsidP="00F0723A">
      <w:pPr>
        <w:spacing w:after="120"/>
        <w:ind w:left="284" w:right="27"/>
        <w:jc w:val="both"/>
        <w:rPr>
          <w:rFonts w:ascii="Century Gothic" w:hAnsi="Century Gothic"/>
          <w:sz w:val="22"/>
          <w:szCs w:val="22"/>
        </w:rPr>
      </w:pPr>
      <w:r w:rsidRPr="00807ACA">
        <w:rPr>
          <w:rFonts w:ascii="Century Gothic" w:hAnsi="Century Gothic"/>
          <w:sz w:val="22"/>
          <w:szCs w:val="22"/>
        </w:rPr>
        <w:t xml:space="preserve">CHATS-Community &amp; Home Assistance to Seniors </w:t>
      </w:r>
      <w:r w:rsidR="1B96833C" w:rsidRPr="00807ACA">
        <w:rPr>
          <w:rFonts w:ascii="Century Gothic" w:hAnsi="Century Gothic"/>
          <w:sz w:val="22"/>
          <w:szCs w:val="22"/>
        </w:rPr>
        <w:t xml:space="preserve">is a leading charitable </w:t>
      </w:r>
      <w:r w:rsidR="5E3A7E84" w:rsidRPr="00807ACA">
        <w:rPr>
          <w:rFonts w:ascii="Century Gothic" w:hAnsi="Century Gothic"/>
          <w:sz w:val="22"/>
          <w:szCs w:val="22"/>
        </w:rPr>
        <w:t xml:space="preserve">organization that </w:t>
      </w:r>
      <w:r w:rsidRPr="00807ACA">
        <w:rPr>
          <w:rFonts w:ascii="Century Gothic" w:hAnsi="Century Gothic"/>
          <w:noProof/>
          <w:sz w:val="22"/>
          <w:szCs w:val="22"/>
        </w:rPr>
        <w:t>provides in</w:t>
      </w:r>
      <w:r w:rsidR="454282FE" w:rsidRPr="00807ACA">
        <w:rPr>
          <w:rFonts w:ascii="Century Gothic" w:hAnsi="Century Gothic"/>
          <w:noProof/>
          <w:sz w:val="22"/>
          <w:szCs w:val="22"/>
        </w:rPr>
        <w:t>-</w:t>
      </w:r>
      <w:r w:rsidRPr="00807ACA">
        <w:rPr>
          <w:rFonts w:ascii="Century Gothic" w:hAnsi="Century Gothic"/>
          <w:noProof/>
          <w:sz w:val="22"/>
          <w:szCs w:val="22"/>
        </w:rPr>
        <w:t>home</w:t>
      </w:r>
      <w:r w:rsidRPr="00807ACA">
        <w:rPr>
          <w:rFonts w:ascii="Century Gothic" w:hAnsi="Century Gothic"/>
          <w:sz w:val="22"/>
          <w:szCs w:val="22"/>
        </w:rPr>
        <w:t xml:space="preserve"> support and </w:t>
      </w:r>
      <w:r w:rsidR="0E3D850B" w:rsidRPr="00807ACA">
        <w:rPr>
          <w:rFonts w:ascii="Century Gothic" w:hAnsi="Century Gothic"/>
          <w:sz w:val="22"/>
          <w:szCs w:val="22"/>
        </w:rPr>
        <w:t xml:space="preserve">multicultural </w:t>
      </w:r>
      <w:r w:rsidRPr="00807ACA">
        <w:rPr>
          <w:rFonts w:ascii="Century Gothic" w:hAnsi="Century Gothic"/>
          <w:sz w:val="22"/>
          <w:szCs w:val="22"/>
        </w:rPr>
        <w:t>community programs to enable</w:t>
      </w:r>
      <w:r w:rsidR="00E52AC3" w:rsidRPr="00807ACA">
        <w:rPr>
          <w:rFonts w:ascii="Century Gothic" w:hAnsi="Century Gothic"/>
          <w:sz w:val="22"/>
          <w:szCs w:val="22"/>
        </w:rPr>
        <w:t xml:space="preserve"> </w:t>
      </w:r>
      <w:r w:rsidR="00807ACA" w:rsidRPr="00807ACA">
        <w:rPr>
          <w:rFonts w:ascii="Century Gothic" w:hAnsi="Century Gothic"/>
          <w:sz w:val="22"/>
          <w:szCs w:val="22"/>
          <w:lang w:val="en-CA"/>
        </w:rPr>
        <w:t>older</w:t>
      </w:r>
      <w:r w:rsidR="00E52AC3" w:rsidRPr="00807ACA">
        <w:rPr>
          <w:rFonts w:ascii="Century Gothic" w:hAnsi="Century Gothic"/>
          <w:sz w:val="22"/>
          <w:szCs w:val="22"/>
          <w:lang w:val="en-CA"/>
        </w:rPr>
        <w:t xml:space="preserve"> adults </w:t>
      </w:r>
      <w:r w:rsidR="006C1F40" w:rsidRPr="00807ACA">
        <w:rPr>
          <w:rFonts w:ascii="Century Gothic" w:hAnsi="Century Gothic"/>
          <w:sz w:val="22"/>
          <w:szCs w:val="22"/>
          <w:lang w:val="en-CA"/>
        </w:rPr>
        <w:t xml:space="preserve">to </w:t>
      </w:r>
      <w:r w:rsidR="00E52AC3" w:rsidRPr="00807ACA">
        <w:rPr>
          <w:rFonts w:ascii="Century Gothic" w:hAnsi="Century Gothic"/>
          <w:sz w:val="22"/>
          <w:szCs w:val="22"/>
          <w:lang w:val="en-CA"/>
        </w:rPr>
        <w:t>live</w:t>
      </w:r>
      <w:r w:rsidR="007A7DB3">
        <w:rPr>
          <w:rFonts w:ascii="Century Gothic" w:hAnsi="Century Gothic"/>
          <w:sz w:val="22"/>
          <w:szCs w:val="22"/>
          <w:lang w:val="en-CA"/>
        </w:rPr>
        <w:t xml:space="preserve"> their</w:t>
      </w:r>
      <w:r w:rsidR="00F0723A">
        <w:rPr>
          <w:rFonts w:ascii="Century Gothic" w:hAnsi="Century Gothic"/>
          <w:sz w:val="22"/>
          <w:szCs w:val="22"/>
          <w:lang w:val="en-CA"/>
        </w:rPr>
        <w:t xml:space="preserve"> </w:t>
      </w:r>
      <w:r w:rsidR="00E52AC3" w:rsidRPr="00807ACA">
        <w:rPr>
          <w:rFonts w:ascii="Century Gothic" w:hAnsi="Century Gothic"/>
          <w:sz w:val="22"/>
          <w:szCs w:val="22"/>
          <w:lang w:val="en-CA"/>
        </w:rPr>
        <w:t>best at home and in their communities.</w:t>
      </w:r>
      <w:r w:rsidR="00E52AC3" w:rsidRPr="00807ACA">
        <w:rPr>
          <w:rFonts w:ascii="Century Gothic" w:hAnsi="Century Gothic"/>
          <w:sz w:val="22"/>
          <w:szCs w:val="22"/>
        </w:rPr>
        <w:t xml:space="preserve"> CHATS advocates for and delivers high</w:t>
      </w:r>
      <w:r w:rsidR="00947320" w:rsidRPr="00807ACA">
        <w:rPr>
          <w:rFonts w:ascii="Century Gothic" w:hAnsi="Century Gothic"/>
          <w:sz w:val="22"/>
          <w:szCs w:val="22"/>
        </w:rPr>
        <w:t>-</w:t>
      </w:r>
      <w:r w:rsidR="00E52AC3" w:rsidRPr="00807ACA">
        <w:rPr>
          <w:rFonts w:ascii="Century Gothic" w:hAnsi="Century Gothic"/>
          <w:sz w:val="22"/>
          <w:szCs w:val="22"/>
        </w:rPr>
        <w:t>quality, person-centred home and community services, providing dignity and choice for ag</w:t>
      </w:r>
      <w:r w:rsidR="00947320" w:rsidRPr="00807ACA">
        <w:rPr>
          <w:rFonts w:ascii="Century Gothic" w:hAnsi="Century Gothic"/>
          <w:sz w:val="22"/>
          <w:szCs w:val="22"/>
        </w:rPr>
        <w:t>e</w:t>
      </w:r>
      <w:r w:rsidR="00E52AC3" w:rsidRPr="00807ACA">
        <w:rPr>
          <w:rFonts w:ascii="Century Gothic" w:hAnsi="Century Gothic"/>
          <w:sz w:val="22"/>
          <w:szCs w:val="22"/>
        </w:rPr>
        <w:t>ing at home</w:t>
      </w:r>
      <w:r w:rsidR="006C1F40" w:rsidRPr="00807ACA">
        <w:rPr>
          <w:rFonts w:ascii="Century Gothic" w:hAnsi="Century Gothic"/>
          <w:sz w:val="22"/>
          <w:szCs w:val="22"/>
          <w:lang w:val="en-CA"/>
        </w:rPr>
        <w:t xml:space="preserve">. </w:t>
      </w:r>
      <w:r w:rsidRPr="00807ACA">
        <w:rPr>
          <w:rFonts w:ascii="Century Gothic" w:hAnsi="Century Gothic"/>
          <w:sz w:val="22"/>
          <w:szCs w:val="22"/>
        </w:rPr>
        <w:t xml:space="preserve">We are proud to </w:t>
      </w:r>
      <w:r w:rsidR="00B00629" w:rsidRPr="00807ACA">
        <w:rPr>
          <w:rFonts w:ascii="Century Gothic" w:hAnsi="Century Gothic"/>
          <w:sz w:val="22"/>
          <w:szCs w:val="22"/>
        </w:rPr>
        <w:t>deliver</w:t>
      </w:r>
      <w:r w:rsidRPr="00807ACA">
        <w:rPr>
          <w:rFonts w:ascii="Century Gothic" w:hAnsi="Century Gothic"/>
          <w:sz w:val="22"/>
          <w:szCs w:val="22"/>
        </w:rPr>
        <w:t xml:space="preserve"> services to more than 8</w:t>
      </w:r>
      <w:r w:rsidR="0E9A602A" w:rsidRPr="00807ACA">
        <w:rPr>
          <w:rFonts w:ascii="Century Gothic" w:hAnsi="Century Gothic"/>
          <w:sz w:val="22"/>
          <w:szCs w:val="22"/>
        </w:rPr>
        <w:t>,</w:t>
      </w:r>
      <w:r w:rsidR="04A1DBAB" w:rsidRPr="00807ACA">
        <w:rPr>
          <w:rFonts w:ascii="Century Gothic" w:hAnsi="Century Gothic"/>
          <w:sz w:val="22"/>
          <w:szCs w:val="22"/>
        </w:rPr>
        <w:t>500</w:t>
      </w:r>
      <w:r w:rsidRPr="00807ACA">
        <w:rPr>
          <w:rFonts w:ascii="Century Gothic" w:hAnsi="Century Gothic"/>
          <w:sz w:val="22"/>
          <w:szCs w:val="22"/>
        </w:rPr>
        <w:t xml:space="preserve"> seniors and family caregivers throughout York Region and South Simcoe.</w:t>
      </w:r>
    </w:p>
    <w:p w14:paraId="6C94ADF4" w14:textId="77777777" w:rsidR="003624E3" w:rsidRPr="00B305E6" w:rsidRDefault="003624E3" w:rsidP="00F0723A">
      <w:pPr>
        <w:spacing w:after="120"/>
        <w:ind w:left="284" w:right="27"/>
        <w:jc w:val="both"/>
        <w:rPr>
          <w:rFonts w:ascii="Century Gothic" w:hAnsi="Century Gothic" w:cs="Calibri"/>
          <w:sz w:val="22"/>
          <w:szCs w:val="22"/>
        </w:rPr>
      </w:pPr>
    </w:p>
    <w:p w14:paraId="1EE247FA" w14:textId="77777777" w:rsidR="003624E3" w:rsidRPr="00406EB9" w:rsidRDefault="003624E3" w:rsidP="00F0723A">
      <w:pPr>
        <w:ind w:left="284" w:right="27"/>
        <w:jc w:val="center"/>
        <w:rPr>
          <w:rFonts w:ascii="Century Gothic" w:hAnsi="Century Gothic"/>
          <w:b/>
          <w:bCs/>
          <w:sz w:val="28"/>
          <w:szCs w:val="28"/>
        </w:rPr>
      </w:pPr>
      <w:r w:rsidRPr="00406EB9">
        <w:rPr>
          <w:rFonts w:ascii="Century Gothic" w:hAnsi="Century Gothic"/>
          <w:b/>
          <w:bCs/>
          <w:sz w:val="28"/>
          <w:szCs w:val="28"/>
        </w:rPr>
        <w:t>We are currently recruiting:</w:t>
      </w:r>
    </w:p>
    <w:p w14:paraId="69F00FAB" w14:textId="77777777" w:rsidR="003624E3" w:rsidRPr="00555B11" w:rsidRDefault="003624E3" w:rsidP="00F0723A">
      <w:pPr>
        <w:ind w:left="284" w:right="27"/>
        <w:jc w:val="center"/>
        <w:rPr>
          <w:rFonts w:ascii="Century Gothic" w:hAnsi="Century Gothic"/>
          <w:b/>
          <w:bCs/>
          <w:color w:val="00617F"/>
          <w:sz w:val="28"/>
          <w:szCs w:val="28"/>
        </w:rPr>
      </w:pPr>
      <w:r w:rsidRPr="00555B11">
        <w:rPr>
          <w:rFonts w:ascii="Century Gothic" w:hAnsi="Century Gothic"/>
          <w:b/>
          <w:bCs/>
          <w:color w:val="00617F"/>
          <w:sz w:val="28"/>
          <w:szCs w:val="28"/>
        </w:rPr>
        <w:t>Board of Directors &amp; Committee Members</w:t>
      </w:r>
    </w:p>
    <w:p w14:paraId="399608C2" w14:textId="2BB25F79" w:rsidR="003624E3" w:rsidRPr="00D04319" w:rsidRDefault="003624E3" w:rsidP="00F0723A">
      <w:pPr>
        <w:ind w:left="284" w:right="27"/>
        <w:jc w:val="center"/>
        <w:rPr>
          <w:rFonts w:ascii="Century Gothic" w:hAnsi="Century Gothic"/>
          <w:b/>
          <w:bCs/>
          <w:color w:val="00617F"/>
          <w:sz w:val="28"/>
          <w:szCs w:val="28"/>
        </w:rPr>
      </w:pPr>
      <w:r w:rsidRPr="00555B11">
        <w:rPr>
          <w:rFonts w:ascii="Century Gothic" w:hAnsi="Century Gothic"/>
          <w:b/>
          <w:bCs/>
          <w:color w:val="00617F"/>
          <w:sz w:val="28"/>
          <w:szCs w:val="28"/>
        </w:rPr>
        <w:t>20</w:t>
      </w:r>
      <w:r w:rsidR="004C53D5" w:rsidRPr="00555B11">
        <w:rPr>
          <w:rFonts w:ascii="Century Gothic" w:hAnsi="Century Gothic"/>
          <w:b/>
          <w:bCs/>
          <w:color w:val="00617F"/>
          <w:sz w:val="28"/>
          <w:szCs w:val="28"/>
        </w:rPr>
        <w:t>2</w:t>
      </w:r>
      <w:r w:rsidR="00074C52">
        <w:rPr>
          <w:rFonts w:ascii="Century Gothic" w:hAnsi="Century Gothic"/>
          <w:b/>
          <w:bCs/>
          <w:color w:val="00617F"/>
          <w:sz w:val="28"/>
          <w:szCs w:val="28"/>
        </w:rPr>
        <w:t>3</w:t>
      </w:r>
      <w:r w:rsidRPr="00555B11">
        <w:rPr>
          <w:rFonts w:ascii="Century Gothic" w:hAnsi="Century Gothic"/>
          <w:b/>
          <w:bCs/>
          <w:color w:val="00617F"/>
          <w:sz w:val="28"/>
          <w:szCs w:val="28"/>
        </w:rPr>
        <w:t>-20</w:t>
      </w:r>
      <w:r w:rsidR="004C53D5" w:rsidRPr="00555B11">
        <w:rPr>
          <w:rFonts w:ascii="Century Gothic" w:hAnsi="Century Gothic"/>
          <w:b/>
          <w:bCs/>
          <w:color w:val="00617F"/>
          <w:sz w:val="28"/>
          <w:szCs w:val="28"/>
        </w:rPr>
        <w:t>2</w:t>
      </w:r>
      <w:r w:rsidR="00074C52">
        <w:rPr>
          <w:rFonts w:ascii="Century Gothic" w:hAnsi="Century Gothic"/>
          <w:b/>
          <w:bCs/>
          <w:color w:val="00617F"/>
          <w:sz w:val="28"/>
          <w:szCs w:val="28"/>
        </w:rPr>
        <w:t>4</w:t>
      </w:r>
    </w:p>
    <w:p w14:paraId="4BDADB0F" w14:textId="77777777" w:rsidR="003624E3" w:rsidRPr="00B305E6" w:rsidRDefault="003624E3" w:rsidP="00F0723A">
      <w:pPr>
        <w:ind w:left="284" w:right="27"/>
        <w:jc w:val="both"/>
        <w:rPr>
          <w:rFonts w:ascii="Century Gothic" w:hAnsi="Century Gothic"/>
          <w:sz w:val="22"/>
          <w:szCs w:val="22"/>
        </w:rPr>
      </w:pPr>
    </w:p>
    <w:p w14:paraId="44AE1F95" w14:textId="53260518" w:rsidR="00B305E6" w:rsidRPr="00CF6598" w:rsidRDefault="003624E3" w:rsidP="00F0723A">
      <w:pPr>
        <w:spacing w:after="120"/>
        <w:ind w:left="284" w:right="27"/>
        <w:jc w:val="both"/>
        <w:rPr>
          <w:rFonts w:ascii="Century Gothic" w:hAnsi="Century Gothic"/>
          <w:sz w:val="22"/>
          <w:szCs w:val="22"/>
        </w:rPr>
      </w:pPr>
      <w:r w:rsidRPr="00B305E6">
        <w:rPr>
          <w:rFonts w:ascii="Century Gothic" w:hAnsi="Century Gothic"/>
          <w:sz w:val="22"/>
          <w:szCs w:val="22"/>
        </w:rPr>
        <w:t xml:space="preserve">CHATS </w:t>
      </w:r>
      <w:r w:rsidRPr="00CF6598">
        <w:rPr>
          <w:rFonts w:ascii="Century Gothic" w:hAnsi="Century Gothic"/>
          <w:sz w:val="22"/>
          <w:szCs w:val="22"/>
        </w:rPr>
        <w:t xml:space="preserve">is seeking expressions of interest from those who share our commitment to ensuring effective, quality-based </w:t>
      </w:r>
      <w:r w:rsidR="2BC58F41" w:rsidRPr="00CF6598">
        <w:rPr>
          <w:rFonts w:ascii="Century Gothic" w:hAnsi="Century Gothic"/>
          <w:noProof/>
          <w:sz w:val="22"/>
          <w:szCs w:val="22"/>
        </w:rPr>
        <w:t>person</w:t>
      </w:r>
      <w:r w:rsidRPr="00CF6598">
        <w:rPr>
          <w:rFonts w:ascii="Century Gothic" w:hAnsi="Century Gothic"/>
          <w:noProof/>
          <w:sz w:val="22"/>
          <w:szCs w:val="22"/>
        </w:rPr>
        <w:t>-centred</w:t>
      </w:r>
      <w:r w:rsidRPr="00CF6598">
        <w:rPr>
          <w:rFonts w:ascii="Century Gothic" w:hAnsi="Century Gothic"/>
          <w:sz w:val="22"/>
          <w:szCs w:val="22"/>
        </w:rPr>
        <w:t xml:space="preserve"> care and support for older adults and their caregivers within the healthcare system and in the community. Volunteer</w:t>
      </w:r>
      <w:r w:rsidR="00433F17">
        <w:rPr>
          <w:rFonts w:ascii="Century Gothic" w:hAnsi="Century Gothic"/>
          <w:sz w:val="22"/>
          <w:szCs w:val="22"/>
        </w:rPr>
        <w:t xml:space="preserve"> </w:t>
      </w:r>
      <w:r w:rsidRPr="00CF6598">
        <w:rPr>
          <w:rFonts w:ascii="Century Gothic" w:hAnsi="Century Gothic"/>
          <w:sz w:val="22"/>
          <w:szCs w:val="22"/>
        </w:rPr>
        <w:t>Board</w:t>
      </w:r>
      <w:r w:rsidR="007A7DB3">
        <w:rPr>
          <w:rFonts w:ascii="Century Gothic" w:hAnsi="Century Gothic"/>
          <w:sz w:val="22"/>
          <w:szCs w:val="22"/>
        </w:rPr>
        <w:t>,</w:t>
      </w:r>
      <w:r w:rsidR="000209D7">
        <w:rPr>
          <w:rFonts w:ascii="Century Gothic" w:hAnsi="Century Gothic"/>
          <w:sz w:val="22"/>
          <w:szCs w:val="22"/>
        </w:rPr>
        <w:t xml:space="preserve"> </w:t>
      </w:r>
      <w:r w:rsidR="007A7DB3">
        <w:rPr>
          <w:rFonts w:ascii="Century Gothic" w:hAnsi="Century Gothic"/>
          <w:sz w:val="22"/>
          <w:szCs w:val="22"/>
        </w:rPr>
        <w:t>G</w:t>
      </w:r>
      <w:r w:rsidRPr="00CF6598">
        <w:rPr>
          <w:rFonts w:ascii="Century Gothic" w:hAnsi="Century Gothic"/>
          <w:sz w:val="22"/>
          <w:szCs w:val="22"/>
        </w:rPr>
        <w:t>overnance</w:t>
      </w:r>
      <w:r w:rsidR="007A7DB3">
        <w:rPr>
          <w:rFonts w:ascii="Century Gothic" w:hAnsi="Century Gothic"/>
          <w:sz w:val="22"/>
          <w:szCs w:val="22"/>
        </w:rPr>
        <w:t>, Finance, or Quality</w:t>
      </w:r>
      <w:r w:rsidRPr="00CF6598">
        <w:rPr>
          <w:rFonts w:ascii="Century Gothic" w:hAnsi="Century Gothic"/>
          <w:sz w:val="22"/>
          <w:szCs w:val="22"/>
        </w:rPr>
        <w:t xml:space="preserve"> experience </w:t>
      </w:r>
      <w:r w:rsidR="007A7DB3">
        <w:rPr>
          <w:rFonts w:ascii="Century Gothic" w:hAnsi="Century Gothic"/>
          <w:sz w:val="22"/>
          <w:szCs w:val="22"/>
        </w:rPr>
        <w:t>are assets</w:t>
      </w:r>
      <w:r w:rsidRPr="00CF6598">
        <w:rPr>
          <w:rFonts w:ascii="Century Gothic" w:hAnsi="Century Gothic"/>
          <w:sz w:val="22"/>
          <w:szCs w:val="22"/>
        </w:rPr>
        <w:t xml:space="preserve">, as are individuals </w:t>
      </w:r>
      <w:r w:rsidR="001F5241">
        <w:rPr>
          <w:rFonts w:ascii="Century Gothic" w:hAnsi="Century Gothic"/>
          <w:sz w:val="22"/>
          <w:szCs w:val="22"/>
        </w:rPr>
        <w:t>with</w:t>
      </w:r>
      <w:r w:rsidR="000209D7">
        <w:rPr>
          <w:rFonts w:ascii="Century Gothic" w:hAnsi="Century Gothic"/>
          <w:sz w:val="22"/>
          <w:szCs w:val="22"/>
        </w:rPr>
        <w:t xml:space="preserve"> </w:t>
      </w:r>
      <w:r w:rsidRPr="00CF6598">
        <w:rPr>
          <w:rFonts w:ascii="Century Gothic" w:hAnsi="Century Gothic"/>
          <w:sz w:val="22"/>
          <w:szCs w:val="22"/>
        </w:rPr>
        <w:t xml:space="preserve">strong communication, </w:t>
      </w:r>
      <w:r w:rsidRPr="00CF6598">
        <w:rPr>
          <w:rFonts w:ascii="Century Gothic" w:hAnsi="Century Gothic"/>
          <w:noProof/>
          <w:sz w:val="22"/>
          <w:szCs w:val="22"/>
        </w:rPr>
        <w:t>collaboration</w:t>
      </w:r>
      <w:r w:rsidR="00465262" w:rsidRPr="00CF6598">
        <w:rPr>
          <w:rFonts w:ascii="Century Gothic" w:hAnsi="Century Gothic"/>
          <w:noProof/>
          <w:sz w:val="22"/>
          <w:szCs w:val="22"/>
        </w:rPr>
        <w:t>,</w:t>
      </w:r>
      <w:r w:rsidRPr="00CF6598">
        <w:rPr>
          <w:rFonts w:ascii="Century Gothic" w:hAnsi="Century Gothic"/>
          <w:sz w:val="22"/>
          <w:szCs w:val="22"/>
        </w:rPr>
        <w:t xml:space="preserve"> and consensus-building skills. </w:t>
      </w:r>
    </w:p>
    <w:p w14:paraId="359547A2" w14:textId="71CE6CAD" w:rsidR="003624E3" w:rsidRPr="00B305E6" w:rsidRDefault="003624E3" w:rsidP="00F0723A">
      <w:pPr>
        <w:spacing w:after="120"/>
        <w:ind w:left="284" w:right="27"/>
        <w:jc w:val="both"/>
        <w:rPr>
          <w:rFonts w:ascii="Century Gothic" w:hAnsi="Century Gothic"/>
          <w:sz w:val="22"/>
          <w:szCs w:val="22"/>
        </w:rPr>
      </w:pPr>
      <w:r w:rsidRPr="5958454C">
        <w:rPr>
          <w:rFonts w:ascii="Century Gothic" w:hAnsi="Century Gothic"/>
          <w:sz w:val="22"/>
          <w:szCs w:val="22"/>
        </w:rPr>
        <w:t xml:space="preserve">CHATS welcomes </w:t>
      </w:r>
      <w:r w:rsidR="00764E8F" w:rsidRPr="5958454C">
        <w:rPr>
          <w:rFonts w:ascii="Century Gothic" w:hAnsi="Century Gothic"/>
          <w:sz w:val="22"/>
          <w:szCs w:val="22"/>
        </w:rPr>
        <w:t>applicants</w:t>
      </w:r>
      <w:r w:rsidRPr="5958454C">
        <w:rPr>
          <w:rFonts w:ascii="Century Gothic" w:hAnsi="Century Gothic"/>
          <w:sz w:val="22"/>
          <w:szCs w:val="22"/>
        </w:rPr>
        <w:t xml:space="preserve"> r</w:t>
      </w:r>
      <w:r w:rsidR="17D8B123" w:rsidRPr="5958454C">
        <w:rPr>
          <w:rFonts w:ascii="Century Gothic" w:hAnsi="Century Gothic"/>
          <w:sz w:val="22"/>
          <w:szCs w:val="22"/>
        </w:rPr>
        <w:t>eflective</w:t>
      </w:r>
      <w:r w:rsidRPr="5958454C">
        <w:rPr>
          <w:rFonts w:ascii="Century Gothic" w:hAnsi="Century Gothic"/>
          <w:sz w:val="22"/>
          <w:szCs w:val="22"/>
        </w:rPr>
        <w:t xml:space="preserve"> of </w:t>
      </w:r>
      <w:r w:rsidR="00987370" w:rsidRPr="5958454C">
        <w:rPr>
          <w:rFonts w:ascii="Century Gothic" w:hAnsi="Century Gothic"/>
          <w:sz w:val="22"/>
          <w:szCs w:val="22"/>
        </w:rPr>
        <w:t xml:space="preserve">our </w:t>
      </w:r>
      <w:r w:rsidR="001F5241">
        <w:rPr>
          <w:rFonts w:ascii="Century Gothic" w:hAnsi="Century Gothic"/>
          <w:sz w:val="22"/>
          <w:szCs w:val="22"/>
        </w:rPr>
        <w:t>community</w:t>
      </w:r>
      <w:r w:rsidR="00FE42FE">
        <w:rPr>
          <w:rFonts w:ascii="Century Gothic" w:hAnsi="Century Gothic"/>
          <w:sz w:val="22"/>
          <w:szCs w:val="22"/>
        </w:rPr>
        <w:t>'</w:t>
      </w:r>
      <w:r w:rsidR="001F5241">
        <w:rPr>
          <w:rFonts w:ascii="Century Gothic" w:hAnsi="Century Gothic"/>
          <w:sz w:val="22"/>
          <w:szCs w:val="22"/>
        </w:rPr>
        <w:t>s</w:t>
      </w:r>
      <w:r w:rsidR="00987370" w:rsidRPr="5958454C">
        <w:rPr>
          <w:rFonts w:ascii="Century Gothic" w:hAnsi="Century Gothic"/>
          <w:sz w:val="22"/>
          <w:szCs w:val="22"/>
        </w:rPr>
        <w:t xml:space="preserve"> cultural and gender diversity</w:t>
      </w:r>
      <w:r w:rsidR="5439ADBF" w:rsidRPr="5958454C">
        <w:rPr>
          <w:rFonts w:ascii="Century Gothic" w:hAnsi="Century Gothic"/>
          <w:sz w:val="22"/>
          <w:szCs w:val="22"/>
        </w:rPr>
        <w:t xml:space="preserve"> in</w:t>
      </w:r>
      <w:r w:rsidR="009B44AD" w:rsidRPr="5958454C">
        <w:rPr>
          <w:rFonts w:ascii="Century Gothic" w:hAnsi="Century Gothic"/>
          <w:sz w:val="22"/>
          <w:szCs w:val="22"/>
        </w:rPr>
        <w:t xml:space="preserve"> </w:t>
      </w:r>
      <w:r w:rsidR="004F51F8">
        <w:rPr>
          <w:rFonts w:ascii="Century Gothic" w:hAnsi="Century Gothic"/>
          <w:sz w:val="22"/>
          <w:szCs w:val="22"/>
        </w:rPr>
        <w:t xml:space="preserve">the </w:t>
      </w:r>
      <w:r w:rsidRPr="5958454C">
        <w:rPr>
          <w:rFonts w:ascii="Century Gothic" w:hAnsi="Century Gothic"/>
          <w:sz w:val="22"/>
          <w:szCs w:val="22"/>
        </w:rPr>
        <w:t>York Region and South Simcoe. Successful candidates will also support, and be involved with, CHATS</w:t>
      </w:r>
      <w:r w:rsidR="009B44AD" w:rsidRPr="5958454C">
        <w:rPr>
          <w:rFonts w:ascii="Century Gothic" w:hAnsi="Century Gothic"/>
          <w:sz w:val="22"/>
          <w:szCs w:val="22"/>
        </w:rPr>
        <w:t>'</w:t>
      </w:r>
      <w:r w:rsidRPr="5958454C">
        <w:rPr>
          <w:rFonts w:ascii="Century Gothic" w:hAnsi="Century Gothic"/>
          <w:sz w:val="22"/>
          <w:szCs w:val="22"/>
        </w:rPr>
        <w:t xml:space="preserve"> fundraising activities, with an ability to open doors within communities served by CHATS.</w:t>
      </w:r>
    </w:p>
    <w:p w14:paraId="3893F30A" w14:textId="21F6A7ED" w:rsidR="00F75099" w:rsidRPr="00B305E6" w:rsidRDefault="003624E3" w:rsidP="00F0723A">
      <w:pPr>
        <w:spacing w:after="120"/>
        <w:ind w:left="284" w:right="27"/>
        <w:jc w:val="both"/>
        <w:rPr>
          <w:rFonts w:ascii="Century Gothic" w:hAnsi="Century Gothic"/>
          <w:sz w:val="22"/>
          <w:szCs w:val="22"/>
        </w:rPr>
      </w:pPr>
      <w:r w:rsidRPr="00B305E6">
        <w:rPr>
          <w:rFonts w:ascii="Century Gothic" w:hAnsi="Century Gothic"/>
          <w:sz w:val="22"/>
          <w:szCs w:val="22"/>
        </w:rPr>
        <w:t xml:space="preserve">If you live or work in York Region or South Simcoe and are willing to donate between 3-5 hours each month to make a difference in the lives of seniors and their caregivers, please forward your resume to Saskia Sanchez-Ferrer </w:t>
      </w:r>
      <w:hyperlink r:id="rId11" w:history="1">
        <w:r w:rsidR="00465262" w:rsidRPr="00B305E6">
          <w:rPr>
            <w:rStyle w:val="Hyperlink"/>
            <w:rFonts w:ascii="Century Gothic" w:hAnsi="Century Gothic"/>
            <w:sz w:val="22"/>
            <w:szCs w:val="22"/>
          </w:rPr>
          <w:t>ssanchez-ferrer@chats.on.ca</w:t>
        </w:r>
      </w:hyperlink>
      <w:r w:rsidR="00465262" w:rsidRPr="00B305E6">
        <w:rPr>
          <w:rFonts w:ascii="Century Gothic" w:hAnsi="Century Gothic"/>
          <w:sz w:val="22"/>
          <w:szCs w:val="22"/>
        </w:rPr>
        <w:t xml:space="preserve"> </w:t>
      </w:r>
      <w:r w:rsidRPr="00B305E6">
        <w:rPr>
          <w:rFonts w:ascii="Century Gothic" w:hAnsi="Century Gothic"/>
          <w:sz w:val="22"/>
          <w:szCs w:val="22"/>
        </w:rPr>
        <w:t>by</w:t>
      </w:r>
      <w:r w:rsidR="004B008E" w:rsidRPr="00B305E6">
        <w:rPr>
          <w:rFonts w:ascii="Century Gothic" w:hAnsi="Century Gothic"/>
          <w:sz w:val="22"/>
          <w:szCs w:val="22"/>
        </w:rPr>
        <w:t xml:space="preserve"> </w:t>
      </w:r>
      <w:r w:rsidR="006E27A2" w:rsidRPr="00E351C3">
        <w:rPr>
          <w:rFonts w:ascii="Century Gothic" w:hAnsi="Century Gothic"/>
          <w:sz w:val="22"/>
          <w:szCs w:val="22"/>
          <w:u w:val="single"/>
        </w:rPr>
        <w:t>Friday</w:t>
      </w:r>
      <w:r w:rsidR="004B008E" w:rsidRPr="00E351C3">
        <w:rPr>
          <w:rFonts w:ascii="Century Gothic" w:hAnsi="Century Gothic"/>
          <w:sz w:val="22"/>
          <w:szCs w:val="22"/>
          <w:u w:val="single"/>
        </w:rPr>
        <w:t xml:space="preserve">, </w:t>
      </w:r>
      <w:r w:rsidR="00ED4113" w:rsidRPr="00E351C3">
        <w:rPr>
          <w:rFonts w:ascii="Century Gothic" w:hAnsi="Century Gothic"/>
          <w:sz w:val="22"/>
          <w:szCs w:val="22"/>
          <w:u w:val="single"/>
        </w:rPr>
        <w:t>February</w:t>
      </w:r>
      <w:r w:rsidRPr="00E351C3">
        <w:rPr>
          <w:rFonts w:ascii="Century Gothic" w:hAnsi="Century Gothic"/>
          <w:sz w:val="22"/>
          <w:szCs w:val="22"/>
          <w:u w:val="single"/>
        </w:rPr>
        <w:t xml:space="preserve"> </w:t>
      </w:r>
      <w:r w:rsidR="000354D9" w:rsidRPr="00E351C3">
        <w:rPr>
          <w:rFonts w:ascii="Century Gothic" w:hAnsi="Century Gothic"/>
          <w:sz w:val="22"/>
          <w:szCs w:val="22"/>
          <w:u w:val="single"/>
        </w:rPr>
        <w:t>3</w:t>
      </w:r>
      <w:r w:rsidRPr="00E351C3">
        <w:rPr>
          <w:rFonts w:ascii="Century Gothic" w:hAnsi="Century Gothic"/>
          <w:sz w:val="22"/>
          <w:szCs w:val="22"/>
          <w:u w:val="single"/>
        </w:rPr>
        <w:t>, 20</w:t>
      </w:r>
      <w:r w:rsidR="00D610DD" w:rsidRPr="00E351C3">
        <w:rPr>
          <w:rFonts w:ascii="Century Gothic" w:hAnsi="Century Gothic"/>
          <w:sz w:val="22"/>
          <w:szCs w:val="22"/>
          <w:u w:val="single"/>
        </w:rPr>
        <w:t>2</w:t>
      </w:r>
      <w:r w:rsidR="000354D9" w:rsidRPr="00E351C3">
        <w:rPr>
          <w:rFonts w:ascii="Century Gothic" w:hAnsi="Century Gothic"/>
          <w:sz w:val="22"/>
          <w:szCs w:val="22"/>
          <w:u w:val="single"/>
        </w:rPr>
        <w:t>3</w:t>
      </w:r>
      <w:r w:rsidRPr="00B305E6">
        <w:rPr>
          <w:rFonts w:ascii="Century Gothic" w:hAnsi="Century Gothic"/>
          <w:sz w:val="22"/>
          <w:szCs w:val="22"/>
        </w:rPr>
        <w:t>.</w:t>
      </w:r>
      <w:r w:rsidR="000209D7">
        <w:rPr>
          <w:rFonts w:ascii="Century Gothic" w:hAnsi="Century Gothic"/>
          <w:sz w:val="22"/>
          <w:szCs w:val="22"/>
        </w:rPr>
        <w:t xml:space="preserve"> </w:t>
      </w:r>
      <w:r w:rsidRPr="00B305E6">
        <w:rPr>
          <w:rFonts w:ascii="Century Gothic" w:hAnsi="Century Gothic"/>
          <w:sz w:val="22"/>
          <w:szCs w:val="22"/>
        </w:rPr>
        <w:t xml:space="preserve">Qualified candidates will </w:t>
      </w:r>
      <w:r w:rsidRPr="00B305E6">
        <w:rPr>
          <w:rFonts w:ascii="Century Gothic" w:hAnsi="Century Gothic"/>
          <w:noProof/>
          <w:sz w:val="22"/>
          <w:szCs w:val="22"/>
        </w:rPr>
        <w:t>be contacted</w:t>
      </w:r>
      <w:r w:rsidR="00960875">
        <w:rPr>
          <w:rFonts w:ascii="Century Gothic" w:hAnsi="Century Gothic"/>
          <w:noProof/>
          <w:sz w:val="22"/>
          <w:szCs w:val="22"/>
        </w:rPr>
        <w:t xml:space="preserve"> for an interview</w:t>
      </w:r>
      <w:r w:rsidRPr="00B305E6">
        <w:rPr>
          <w:rFonts w:ascii="Century Gothic" w:hAnsi="Century Gothic"/>
          <w:sz w:val="22"/>
          <w:szCs w:val="22"/>
        </w:rPr>
        <w:t>.</w:t>
      </w:r>
    </w:p>
    <w:sectPr w:rsidR="00F75099" w:rsidRPr="00B305E6" w:rsidSect="00704AF1">
      <w:headerReference w:type="default" r:id="rId12"/>
      <w:footerReference w:type="default" r:id="rId13"/>
      <w:pgSz w:w="12240" w:h="15840"/>
      <w:pgMar w:top="1440" w:right="1440" w:bottom="1440" w:left="1134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6A8F9" w14:textId="77777777" w:rsidR="00070E1B" w:rsidRDefault="00070E1B" w:rsidP="003624E3">
      <w:r>
        <w:separator/>
      </w:r>
    </w:p>
  </w:endnote>
  <w:endnote w:type="continuationSeparator" w:id="0">
    <w:p w14:paraId="54B63D37" w14:textId="77777777" w:rsidR="00070E1B" w:rsidRDefault="00070E1B" w:rsidP="003624E3">
      <w:r>
        <w:continuationSeparator/>
      </w:r>
    </w:p>
  </w:endnote>
  <w:endnote w:type="continuationNotice" w:id="1">
    <w:p w14:paraId="2347B682" w14:textId="77777777" w:rsidR="00070E1B" w:rsidRDefault="00070E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ECFF3" w14:textId="40E93AB5" w:rsidR="003624E3" w:rsidRPr="00421D00" w:rsidRDefault="00947EF3" w:rsidP="00421D00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4E7E0BAB" wp14:editId="5A4F4FD5">
          <wp:simplePos x="0" y="0"/>
          <wp:positionH relativeFrom="margin">
            <wp:posOffset>-43815</wp:posOffset>
          </wp:positionH>
          <wp:positionV relativeFrom="paragraph">
            <wp:posOffset>-794385</wp:posOffset>
          </wp:positionV>
          <wp:extent cx="6569747" cy="774292"/>
          <wp:effectExtent l="0" t="0" r="2540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9747" cy="774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CBF7E" w14:textId="77777777" w:rsidR="00070E1B" w:rsidRDefault="00070E1B" w:rsidP="003624E3">
      <w:r>
        <w:separator/>
      </w:r>
    </w:p>
  </w:footnote>
  <w:footnote w:type="continuationSeparator" w:id="0">
    <w:p w14:paraId="1B58D61A" w14:textId="77777777" w:rsidR="00070E1B" w:rsidRDefault="00070E1B" w:rsidP="003624E3">
      <w:r>
        <w:continuationSeparator/>
      </w:r>
    </w:p>
  </w:footnote>
  <w:footnote w:type="continuationNotice" w:id="1">
    <w:p w14:paraId="2100DC56" w14:textId="77777777" w:rsidR="00070E1B" w:rsidRDefault="00070E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07E46" w14:textId="20F48F4C" w:rsidR="00B305E6" w:rsidRDefault="00B305E6" w:rsidP="00B305E6">
    <w:pPr>
      <w:pStyle w:val="Header"/>
      <w:ind w:left="-709" w:right="-966"/>
      <w:jc w:val="center"/>
    </w:pPr>
    <w:r w:rsidRPr="00B305E6">
      <w:rPr>
        <w:rFonts w:ascii="Century Gothic" w:hAnsi="Century Gothic"/>
        <w:noProof/>
        <w:sz w:val="22"/>
        <w:szCs w:val="22"/>
        <w:lang w:val="en-CA" w:eastAsia="en-CA"/>
      </w:rPr>
      <w:drawing>
        <wp:inline distT="0" distB="0" distL="0" distR="0" wp14:anchorId="612A1E77" wp14:editId="27DF9C7D">
          <wp:extent cx="2286000" cy="1200114"/>
          <wp:effectExtent l="0" t="0" r="0" b="63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416" cy="1206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F6BB7"/>
    <w:multiLevelType w:val="hybridMultilevel"/>
    <w:tmpl w:val="17069A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606D18"/>
    <w:multiLevelType w:val="hybridMultilevel"/>
    <w:tmpl w:val="FC90E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2D6435"/>
    <w:multiLevelType w:val="hybridMultilevel"/>
    <w:tmpl w:val="24CC0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585071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4317509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4429609">
    <w:abstractNumId w:val="1"/>
  </w:num>
  <w:num w:numId="4" w16cid:durableId="1021275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tzAxNjCyMDAzMzFS0lEKTi0uzszPAykwNKkFAMGw+SYtAAAA"/>
  </w:docVars>
  <w:rsids>
    <w:rsidRoot w:val="00960DE5"/>
    <w:rsid w:val="000014D4"/>
    <w:rsid w:val="00014B70"/>
    <w:rsid w:val="00020325"/>
    <w:rsid w:val="000209D7"/>
    <w:rsid w:val="00032EA0"/>
    <w:rsid w:val="000354D9"/>
    <w:rsid w:val="000524B3"/>
    <w:rsid w:val="000547A6"/>
    <w:rsid w:val="00070E1B"/>
    <w:rsid w:val="000727AA"/>
    <w:rsid w:val="00074C52"/>
    <w:rsid w:val="000916AB"/>
    <w:rsid w:val="000A71A5"/>
    <w:rsid w:val="000A7C40"/>
    <w:rsid w:val="000B1163"/>
    <w:rsid w:val="000C00AE"/>
    <w:rsid w:val="000C6D36"/>
    <w:rsid w:val="000D1EA6"/>
    <w:rsid w:val="000E4E5C"/>
    <w:rsid w:val="001064B9"/>
    <w:rsid w:val="00106FE9"/>
    <w:rsid w:val="00112912"/>
    <w:rsid w:val="00131C8E"/>
    <w:rsid w:val="001338EE"/>
    <w:rsid w:val="00136A16"/>
    <w:rsid w:val="00174F9E"/>
    <w:rsid w:val="00186B43"/>
    <w:rsid w:val="0019611F"/>
    <w:rsid w:val="001A070C"/>
    <w:rsid w:val="001A3420"/>
    <w:rsid w:val="001B27C1"/>
    <w:rsid w:val="001B633B"/>
    <w:rsid w:val="001B7000"/>
    <w:rsid w:val="001C1C89"/>
    <w:rsid w:val="001C7503"/>
    <w:rsid w:val="001D7F1F"/>
    <w:rsid w:val="001E11C5"/>
    <w:rsid w:val="001E782A"/>
    <w:rsid w:val="001F5241"/>
    <w:rsid w:val="00205E6C"/>
    <w:rsid w:val="00210454"/>
    <w:rsid w:val="002146C0"/>
    <w:rsid w:val="00234652"/>
    <w:rsid w:val="00234AF4"/>
    <w:rsid w:val="00234D1D"/>
    <w:rsid w:val="00244A74"/>
    <w:rsid w:val="002650D3"/>
    <w:rsid w:val="0027166C"/>
    <w:rsid w:val="00272C5B"/>
    <w:rsid w:val="002906BD"/>
    <w:rsid w:val="002A1622"/>
    <w:rsid w:val="002A4FBF"/>
    <w:rsid w:val="002B23C1"/>
    <w:rsid w:val="002C7073"/>
    <w:rsid w:val="002D2CBC"/>
    <w:rsid w:val="002D6FA6"/>
    <w:rsid w:val="002E3427"/>
    <w:rsid w:val="002E56EE"/>
    <w:rsid w:val="002E56F2"/>
    <w:rsid w:val="002F0771"/>
    <w:rsid w:val="002F1EE3"/>
    <w:rsid w:val="00310088"/>
    <w:rsid w:val="0032137C"/>
    <w:rsid w:val="00326752"/>
    <w:rsid w:val="00327919"/>
    <w:rsid w:val="003435B5"/>
    <w:rsid w:val="0035396E"/>
    <w:rsid w:val="003624E3"/>
    <w:rsid w:val="00364DEC"/>
    <w:rsid w:val="003760BE"/>
    <w:rsid w:val="003845A7"/>
    <w:rsid w:val="00397586"/>
    <w:rsid w:val="003A751C"/>
    <w:rsid w:val="003D0DD0"/>
    <w:rsid w:val="003D4485"/>
    <w:rsid w:val="003E74DA"/>
    <w:rsid w:val="003E7B7F"/>
    <w:rsid w:val="003F5ADD"/>
    <w:rsid w:val="0040046A"/>
    <w:rsid w:val="00401A4B"/>
    <w:rsid w:val="0040283F"/>
    <w:rsid w:val="00406EB9"/>
    <w:rsid w:val="0041031A"/>
    <w:rsid w:val="0041210B"/>
    <w:rsid w:val="00412487"/>
    <w:rsid w:val="004136EF"/>
    <w:rsid w:val="00421D00"/>
    <w:rsid w:val="00433F17"/>
    <w:rsid w:val="00440A2A"/>
    <w:rsid w:val="0044269C"/>
    <w:rsid w:val="0044296D"/>
    <w:rsid w:val="00444174"/>
    <w:rsid w:val="00446AB2"/>
    <w:rsid w:val="00447D3D"/>
    <w:rsid w:val="0045417F"/>
    <w:rsid w:val="0046119D"/>
    <w:rsid w:val="00465262"/>
    <w:rsid w:val="00467014"/>
    <w:rsid w:val="00473C3F"/>
    <w:rsid w:val="00485A2F"/>
    <w:rsid w:val="00495C08"/>
    <w:rsid w:val="004A2C1E"/>
    <w:rsid w:val="004B008E"/>
    <w:rsid w:val="004C0F67"/>
    <w:rsid w:val="004C53D5"/>
    <w:rsid w:val="004E3DE9"/>
    <w:rsid w:val="004E4EC8"/>
    <w:rsid w:val="004F08AB"/>
    <w:rsid w:val="004F3CEB"/>
    <w:rsid w:val="004F51F8"/>
    <w:rsid w:val="00505F3E"/>
    <w:rsid w:val="00517D4E"/>
    <w:rsid w:val="005341EF"/>
    <w:rsid w:val="00535DE5"/>
    <w:rsid w:val="00544F4D"/>
    <w:rsid w:val="00544F6B"/>
    <w:rsid w:val="00555B11"/>
    <w:rsid w:val="005A2F49"/>
    <w:rsid w:val="005B1C22"/>
    <w:rsid w:val="005D2D9F"/>
    <w:rsid w:val="005D4369"/>
    <w:rsid w:val="005E5E69"/>
    <w:rsid w:val="005F52D1"/>
    <w:rsid w:val="005F6928"/>
    <w:rsid w:val="006147BC"/>
    <w:rsid w:val="006254F6"/>
    <w:rsid w:val="0064187C"/>
    <w:rsid w:val="00644471"/>
    <w:rsid w:val="00654612"/>
    <w:rsid w:val="006612BE"/>
    <w:rsid w:val="006623FA"/>
    <w:rsid w:val="006826AF"/>
    <w:rsid w:val="006836E6"/>
    <w:rsid w:val="00683CEF"/>
    <w:rsid w:val="00686512"/>
    <w:rsid w:val="006B1A13"/>
    <w:rsid w:val="006B3633"/>
    <w:rsid w:val="006C1F40"/>
    <w:rsid w:val="006C5721"/>
    <w:rsid w:val="006D4C29"/>
    <w:rsid w:val="006D4F1B"/>
    <w:rsid w:val="006D57A3"/>
    <w:rsid w:val="006E27A2"/>
    <w:rsid w:val="006E483D"/>
    <w:rsid w:val="00700BF7"/>
    <w:rsid w:val="00704AF1"/>
    <w:rsid w:val="0072003E"/>
    <w:rsid w:val="00731CD4"/>
    <w:rsid w:val="00736AFE"/>
    <w:rsid w:val="007428A7"/>
    <w:rsid w:val="0075002D"/>
    <w:rsid w:val="00764E8F"/>
    <w:rsid w:val="00772431"/>
    <w:rsid w:val="007847EB"/>
    <w:rsid w:val="00786938"/>
    <w:rsid w:val="00795448"/>
    <w:rsid w:val="007A7DB3"/>
    <w:rsid w:val="007C6696"/>
    <w:rsid w:val="007C742C"/>
    <w:rsid w:val="007D5772"/>
    <w:rsid w:val="007D5B63"/>
    <w:rsid w:val="007F56E5"/>
    <w:rsid w:val="00803022"/>
    <w:rsid w:val="00804D5A"/>
    <w:rsid w:val="00807ACA"/>
    <w:rsid w:val="0081621B"/>
    <w:rsid w:val="00825876"/>
    <w:rsid w:val="0084178E"/>
    <w:rsid w:val="00867085"/>
    <w:rsid w:val="00870EBE"/>
    <w:rsid w:val="00884F45"/>
    <w:rsid w:val="008867FB"/>
    <w:rsid w:val="00886B42"/>
    <w:rsid w:val="008950D1"/>
    <w:rsid w:val="008C4032"/>
    <w:rsid w:val="008E5CC4"/>
    <w:rsid w:val="009111F1"/>
    <w:rsid w:val="009137A9"/>
    <w:rsid w:val="0091563B"/>
    <w:rsid w:val="009213E0"/>
    <w:rsid w:val="0092601C"/>
    <w:rsid w:val="0092775D"/>
    <w:rsid w:val="00947320"/>
    <w:rsid w:val="00947EF3"/>
    <w:rsid w:val="00952DA8"/>
    <w:rsid w:val="00960875"/>
    <w:rsid w:val="00960DE5"/>
    <w:rsid w:val="00975146"/>
    <w:rsid w:val="00977C7A"/>
    <w:rsid w:val="00983EC4"/>
    <w:rsid w:val="00983F11"/>
    <w:rsid w:val="0098646A"/>
    <w:rsid w:val="00987370"/>
    <w:rsid w:val="0099070E"/>
    <w:rsid w:val="009938A5"/>
    <w:rsid w:val="009965BF"/>
    <w:rsid w:val="00996742"/>
    <w:rsid w:val="009A04C6"/>
    <w:rsid w:val="009A69F1"/>
    <w:rsid w:val="009B44AD"/>
    <w:rsid w:val="009C15CC"/>
    <w:rsid w:val="009C4B42"/>
    <w:rsid w:val="009F03D7"/>
    <w:rsid w:val="00A07F8B"/>
    <w:rsid w:val="00A102C4"/>
    <w:rsid w:val="00A11189"/>
    <w:rsid w:val="00A16B66"/>
    <w:rsid w:val="00A31A56"/>
    <w:rsid w:val="00A34FBE"/>
    <w:rsid w:val="00A3578B"/>
    <w:rsid w:val="00A36795"/>
    <w:rsid w:val="00A42788"/>
    <w:rsid w:val="00A43959"/>
    <w:rsid w:val="00A75416"/>
    <w:rsid w:val="00A75C3E"/>
    <w:rsid w:val="00A955CE"/>
    <w:rsid w:val="00AC5221"/>
    <w:rsid w:val="00AC6E6C"/>
    <w:rsid w:val="00AE025D"/>
    <w:rsid w:val="00B00629"/>
    <w:rsid w:val="00B122A7"/>
    <w:rsid w:val="00B1789A"/>
    <w:rsid w:val="00B272B1"/>
    <w:rsid w:val="00B305E6"/>
    <w:rsid w:val="00B43D0C"/>
    <w:rsid w:val="00B543E2"/>
    <w:rsid w:val="00B57AAF"/>
    <w:rsid w:val="00B710AB"/>
    <w:rsid w:val="00B84AF6"/>
    <w:rsid w:val="00B85D54"/>
    <w:rsid w:val="00B94C2F"/>
    <w:rsid w:val="00B96CF3"/>
    <w:rsid w:val="00BA4B62"/>
    <w:rsid w:val="00BD5541"/>
    <w:rsid w:val="00C03208"/>
    <w:rsid w:val="00C27077"/>
    <w:rsid w:val="00C31208"/>
    <w:rsid w:val="00CA6145"/>
    <w:rsid w:val="00CB598C"/>
    <w:rsid w:val="00CE0D09"/>
    <w:rsid w:val="00CF6598"/>
    <w:rsid w:val="00D04319"/>
    <w:rsid w:val="00D06129"/>
    <w:rsid w:val="00D54187"/>
    <w:rsid w:val="00D610DD"/>
    <w:rsid w:val="00D763A1"/>
    <w:rsid w:val="00D81B86"/>
    <w:rsid w:val="00D872DB"/>
    <w:rsid w:val="00D87AAE"/>
    <w:rsid w:val="00DA2A15"/>
    <w:rsid w:val="00DA4B6C"/>
    <w:rsid w:val="00DB5595"/>
    <w:rsid w:val="00DC1635"/>
    <w:rsid w:val="00DC365C"/>
    <w:rsid w:val="00E030A4"/>
    <w:rsid w:val="00E1251A"/>
    <w:rsid w:val="00E25DDE"/>
    <w:rsid w:val="00E2746F"/>
    <w:rsid w:val="00E27472"/>
    <w:rsid w:val="00E32B98"/>
    <w:rsid w:val="00E351C3"/>
    <w:rsid w:val="00E44981"/>
    <w:rsid w:val="00E52AC3"/>
    <w:rsid w:val="00E8363B"/>
    <w:rsid w:val="00E84E6B"/>
    <w:rsid w:val="00E96958"/>
    <w:rsid w:val="00EC044D"/>
    <w:rsid w:val="00ED4113"/>
    <w:rsid w:val="00F042AA"/>
    <w:rsid w:val="00F0723A"/>
    <w:rsid w:val="00F224B8"/>
    <w:rsid w:val="00F32A86"/>
    <w:rsid w:val="00F37EEE"/>
    <w:rsid w:val="00F41E93"/>
    <w:rsid w:val="00F424EF"/>
    <w:rsid w:val="00F562A2"/>
    <w:rsid w:val="00F75099"/>
    <w:rsid w:val="00F84079"/>
    <w:rsid w:val="00F865C7"/>
    <w:rsid w:val="00F90B8D"/>
    <w:rsid w:val="00F9509B"/>
    <w:rsid w:val="00FA2636"/>
    <w:rsid w:val="00FB29AE"/>
    <w:rsid w:val="00FC2E97"/>
    <w:rsid w:val="00FE36D9"/>
    <w:rsid w:val="00FE42FE"/>
    <w:rsid w:val="011B9EB7"/>
    <w:rsid w:val="027BF946"/>
    <w:rsid w:val="03AE2763"/>
    <w:rsid w:val="04A1DBAB"/>
    <w:rsid w:val="050B8C9A"/>
    <w:rsid w:val="06073C18"/>
    <w:rsid w:val="08F94E73"/>
    <w:rsid w:val="0AEFB150"/>
    <w:rsid w:val="0B16F26D"/>
    <w:rsid w:val="0E3D850B"/>
    <w:rsid w:val="0E9A602A"/>
    <w:rsid w:val="13DFBB5E"/>
    <w:rsid w:val="17D8B123"/>
    <w:rsid w:val="1B96833C"/>
    <w:rsid w:val="2032BCE3"/>
    <w:rsid w:val="22B391FC"/>
    <w:rsid w:val="239A7036"/>
    <w:rsid w:val="26843FE6"/>
    <w:rsid w:val="27CDD07C"/>
    <w:rsid w:val="2924CCB9"/>
    <w:rsid w:val="2975DE18"/>
    <w:rsid w:val="29F81141"/>
    <w:rsid w:val="2BC58F41"/>
    <w:rsid w:val="313C9086"/>
    <w:rsid w:val="31FB03CA"/>
    <w:rsid w:val="3664BB75"/>
    <w:rsid w:val="3785604D"/>
    <w:rsid w:val="3DBF84F3"/>
    <w:rsid w:val="3F2E8AA3"/>
    <w:rsid w:val="415972E6"/>
    <w:rsid w:val="454282FE"/>
    <w:rsid w:val="4605A803"/>
    <w:rsid w:val="46255C25"/>
    <w:rsid w:val="473D979C"/>
    <w:rsid w:val="47C6D51C"/>
    <w:rsid w:val="4CC7F41F"/>
    <w:rsid w:val="4EC4A46D"/>
    <w:rsid w:val="506166E8"/>
    <w:rsid w:val="5439ADBF"/>
    <w:rsid w:val="5485EFB9"/>
    <w:rsid w:val="578EA5E7"/>
    <w:rsid w:val="5958454C"/>
    <w:rsid w:val="5A38B732"/>
    <w:rsid w:val="5AD77654"/>
    <w:rsid w:val="5D6FC07C"/>
    <w:rsid w:val="5E3A7E84"/>
    <w:rsid w:val="5FF37F9B"/>
    <w:rsid w:val="6280A0AA"/>
    <w:rsid w:val="64A3E164"/>
    <w:rsid w:val="663D3EB7"/>
    <w:rsid w:val="6A3E9C44"/>
    <w:rsid w:val="6CFB2D1A"/>
    <w:rsid w:val="6DEF21E3"/>
    <w:rsid w:val="72B1D1F8"/>
    <w:rsid w:val="74E5F365"/>
    <w:rsid w:val="77E0BC94"/>
    <w:rsid w:val="7F81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F286B"/>
  <w15:docId w15:val="{BC30902A-602F-4E98-BB63-C55132D1E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ind w:left="7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B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D54"/>
    <w:rPr>
      <w:rFonts w:ascii="Calibri" w:eastAsiaTheme="minorHAnsi" w:hAnsi="Calibri"/>
      <w:sz w:val="22"/>
      <w:szCs w:val="22"/>
    </w:rPr>
  </w:style>
  <w:style w:type="character" w:styleId="Hyperlink">
    <w:name w:val="Hyperlink"/>
    <w:basedOn w:val="DefaultParagraphFont"/>
    <w:rsid w:val="00B85D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B543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543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624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24E3"/>
  </w:style>
  <w:style w:type="paragraph" w:styleId="Footer">
    <w:name w:val="footer"/>
    <w:basedOn w:val="Normal"/>
    <w:link w:val="FooterChar"/>
    <w:unhideWhenUsed/>
    <w:rsid w:val="003624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624E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526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A2636"/>
    <w:pPr>
      <w:spacing w:before="100" w:beforeAutospacing="1" w:after="100" w:afterAutospacing="1"/>
      <w:ind w:left="0"/>
    </w:pPr>
    <w:rPr>
      <w:lang w:val="en-CA" w:eastAsia="en-CA"/>
    </w:rPr>
  </w:style>
  <w:style w:type="character" w:customStyle="1" w:styleId="sep">
    <w:name w:val="sep"/>
    <w:basedOn w:val="DefaultParagraphFont"/>
    <w:rsid w:val="002A1622"/>
  </w:style>
  <w:style w:type="paragraph" w:styleId="Revision">
    <w:name w:val="Revision"/>
    <w:hidden/>
    <w:uiPriority w:val="99"/>
    <w:semiHidden/>
    <w:rsid w:val="007A7DB3"/>
    <w:pPr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sanchez-ferrer@chats.on.c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78f778-80af-49fa-a511-d7f24377b9d6">
      <UserInfo>
        <DisplayName>Jannette Lopez-Brady</DisplayName>
        <AccountId>15</AccountId>
        <AccountType/>
      </UserInfo>
      <UserInfo>
        <DisplayName>Christina Bisanz</DisplayName>
        <AccountId>52</AccountId>
        <AccountType/>
      </UserInfo>
      <UserInfo>
        <DisplayName>Saskia Sanchez-Ferrer</DisplayName>
        <AccountId>13</AccountId>
        <AccountType/>
      </UserInfo>
      <UserInfo>
        <DisplayName>Kelley McCluskey</DisplayName>
        <AccountId>783</AccountId>
        <AccountType/>
      </UserInfo>
      <UserInfo>
        <DisplayName>Christine McGregor</DisplayName>
        <AccountId>50</AccountId>
        <AccountType/>
      </UserInfo>
      <UserInfo>
        <DisplayName>Edith Reyes</DisplayName>
        <AccountId>47</AccountId>
        <AccountType/>
      </UserInfo>
      <UserInfo>
        <DisplayName>Rhonda Flanagan</DisplayName>
        <AccountId>18</AccountId>
        <AccountType/>
      </UserInfo>
    </SharedWithUsers>
    <_Flow_SignoffStatus xmlns="4bd643c9-58ea-42ad-84de-aeb24e7c6b56" xsi:nil="true"/>
    <lcf76f155ced4ddcb4097134ff3c332f xmlns="4bd643c9-58ea-42ad-84de-aeb24e7c6b56">
      <Terms xmlns="http://schemas.microsoft.com/office/infopath/2007/PartnerControls"/>
    </lcf76f155ced4ddcb4097134ff3c332f>
    <TaxCatchAll xmlns="a078f778-80af-49fa-a511-d7f24377b9d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E1ABE5D532374CA694EC088462E902" ma:contentTypeVersion="17" ma:contentTypeDescription="Create a new document." ma:contentTypeScope="" ma:versionID="36569eb2fa53a71c84f4c6e45563f061">
  <xsd:schema xmlns:xsd="http://www.w3.org/2001/XMLSchema" xmlns:xs="http://www.w3.org/2001/XMLSchema" xmlns:p="http://schemas.microsoft.com/office/2006/metadata/properties" xmlns:ns2="4bd643c9-58ea-42ad-84de-aeb24e7c6b56" xmlns:ns3="a078f778-80af-49fa-a511-d7f24377b9d6" targetNamespace="http://schemas.microsoft.com/office/2006/metadata/properties" ma:root="true" ma:fieldsID="ae889c1e19bd715934ab2c9fda5c425a" ns2:_="" ns3:_="">
    <xsd:import namespace="4bd643c9-58ea-42ad-84de-aeb24e7c6b56"/>
    <xsd:import namespace="a078f778-80af-49fa-a511-d7f24377b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43c9-58ea-42ad-84de-aeb24e7c6b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14cf6d1-4fd4-4019-ad70-43d1f19b4c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8f778-80af-49fa-a511-d7f24377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8e8273-0489-4473-8c29-e6e555dd80e5}" ma:internalName="TaxCatchAll" ma:showField="CatchAllData" ma:web="a078f778-80af-49fa-a511-d7f24377b9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EBBBC3-C618-4BCA-B2E6-60DE7DE2F5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B032DA-2AE8-4B66-B187-86DC0E9216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3C51B1-019D-4E57-98D0-9059876ABEA2}">
  <ds:schemaRefs>
    <ds:schemaRef ds:uri="http://schemas.microsoft.com/office/2006/metadata/properties"/>
    <ds:schemaRef ds:uri="http://schemas.microsoft.com/office/infopath/2007/PartnerControls"/>
    <ds:schemaRef ds:uri="a078f778-80af-49fa-a511-d7f24377b9d6"/>
    <ds:schemaRef ds:uri="4bd643c9-58ea-42ad-84de-aeb24e7c6b56"/>
  </ds:schemaRefs>
</ds:datastoreItem>
</file>

<file path=customXml/itemProps4.xml><?xml version="1.0" encoding="utf-8"?>
<ds:datastoreItem xmlns:ds="http://schemas.openxmlformats.org/officeDocument/2006/customXml" ds:itemID="{4F9AE580-644D-43DE-A161-E1921144B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643c9-58ea-42ad-84de-aeb24e7c6b56"/>
    <ds:schemaRef ds:uri="a078f778-80af-49fa-a511-d7f24377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</dc:creator>
  <cp:keywords/>
  <cp:lastModifiedBy>Saskia Sanchez-Ferrer</cp:lastModifiedBy>
  <cp:revision>14</cp:revision>
  <cp:lastPrinted>2019-12-05T18:45:00Z</cp:lastPrinted>
  <dcterms:created xsi:type="dcterms:W3CDTF">2022-11-22T15:32:00Z</dcterms:created>
  <dcterms:modified xsi:type="dcterms:W3CDTF">2023-01-03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1ABE5D532374CA694EC088462E902</vt:lpwstr>
  </property>
  <property fmtid="{D5CDD505-2E9C-101B-9397-08002B2CF9AE}" pid="3" name="GrammarlyDocumentId">
    <vt:lpwstr>f8cdca0999ca1e17f86974579d737f33df49e9a6741b79a913960f138d9f1614</vt:lpwstr>
  </property>
  <property fmtid="{D5CDD505-2E9C-101B-9397-08002B2CF9AE}" pid="4" name="MediaServiceImageTags">
    <vt:lpwstr/>
  </property>
</Properties>
</file>